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AEC6D" w14:textId="77777777" w:rsidR="00D429CA" w:rsidRDefault="00D429CA" w:rsidP="00D429CA">
      <w:pPr>
        <w:jc w:val="center"/>
        <w:rPr>
          <w:rFonts w:asciiTheme="majorHAnsi" w:hAnsiTheme="majorHAnsi" w:cstheme="majorHAnsi"/>
          <w:b/>
          <w:smallCaps/>
          <w:sz w:val="32"/>
        </w:rPr>
      </w:pPr>
    </w:p>
    <w:p w14:paraId="189CD017" w14:textId="77777777" w:rsidR="00D429CA" w:rsidRDefault="00D429CA" w:rsidP="00C97F85">
      <w:pPr>
        <w:spacing w:after="0"/>
        <w:rPr>
          <w:rFonts w:asciiTheme="majorHAnsi" w:hAnsiTheme="majorHAnsi" w:cstheme="majorHAnsi"/>
          <w:b/>
          <w:smallCaps/>
          <w:sz w:val="32"/>
        </w:rPr>
      </w:pPr>
      <w:r>
        <w:rPr>
          <w:rFonts w:asciiTheme="majorHAnsi" w:hAnsiTheme="majorHAnsi" w:cstheme="majorHAnsi"/>
          <w:b/>
          <w:smallCaps/>
          <w:sz w:val="32"/>
        </w:rPr>
        <w:t>Evaluación del Curso</w:t>
      </w:r>
    </w:p>
    <w:p w14:paraId="52E7C890" w14:textId="57D21185" w:rsidR="00D429CA" w:rsidRDefault="00D429CA" w:rsidP="00C97F85">
      <w:pPr>
        <w:spacing w:after="0"/>
        <w:rPr>
          <w:rFonts w:asciiTheme="majorHAnsi" w:hAnsiTheme="majorHAnsi" w:cstheme="majorHAnsi"/>
          <w:b/>
          <w:smallCaps/>
          <w:sz w:val="32"/>
        </w:rPr>
      </w:pPr>
      <w:r>
        <w:rPr>
          <w:rFonts w:asciiTheme="majorHAnsi" w:hAnsiTheme="majorHAnsi" w:cstheme="majorHAnsi"/>
          <w:b/>
          <w:smallCaps/>
          <w:sz w:val="32"/>
        </w:rPr>
        <w:t>Seminario de Investigación I</w:t>
      </w:r>
      <w:r w:rsidR="003F4022">
        <w:rPr>
          <w:rFonts w:asciiTheme="majorHAnsi" w:hAnsiTheme="majorHAnsi" w:cstheme="majorHAnsi"/>
          <w:b/>
          <w:smallCaps/>
          <w:sz w:val="32"/>
        </w:rPr>
        <w:t>I</w:t>
      </w:r>
    </w:p>
    <w:p w14:paraId="21061DB9" w14:textId="77777777" w:rsidR="00D429CA" w:rsidRPr="00D429CA" w:rsidRDefault="00D429CA" w:rsidP="00D429CA">
      <w:pPr>
        <w:jc w:val="center"/>
        <w:rPr>
          <w:rFonts w:asciiTheme="majorHAnsi" w:hAnsiTheme="majorHAnsi" w:cstheme="majorHAnsi"/>
          <w:b/>
          <w:smallCaps/>
          <w:sz w:val="6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862"/>
        <w:gridCol w:w="1002"/>
        <w:gridCol w:w="725"/>
        <w:gridCol w:w="1025"/>
        <w:gridCol w:w="1214"/>
      </w:tblGrid>
      <w:tr w:rsidR="00D429CA" w14:paraId="1FDAC6D9" w14:textId="77777777" w:rsidTr="00D429CA">
        <w:tc>
          <w:tcPr>
            <w:tcW w:w="0" w:type="auto"/>
            <w:vMerge w:val="restart"/>
          </w:tcPr>
          <w:p w14:paraId="02AEFAC8" w14:textId="77777777" w:rsidR="00D429CA" w:rsidRDefault="00D429CA" w:rsidP="00D429C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mbre:</w:t>
            </w:r>
          </w:p>
        </w:tc>
        <w:tc>
          <w:tcPr>
            <w:tcW w:w="0" w:type="auto"/>
            <w:gridSpan w:val="4"/>
          </w:tcPr>
          <w:p w14:paraId="0DD78375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Fecha y hora</w:t>
            </w:r>
          </w:p>
        </w:tc>
      </w:tr>
      <w:tr w:rsidR="00D429CA" w14:paraId="3B4EAE17" w14:textId="77777777" w:rsidTr="00D429CA">
        <w:tc>
          <w:tcPr>
            <w:tcW w:w="0" w:type="auto"/>
            <w:vMerge/>
          </w:tcPr>
          <w:p w14:paraId="270B24D0" w14:textId="77777777"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4"/>
          </w:tcPr>
          <w:p w14:paraId="718FF8F4" w14:textId="77777777"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D429CA" w14:paraId="51AA6AAF" w14:textId="77777777" w:rsidTr="00EA31CA">
        <w:tc>
          <w:tcPr>
            <w:tcW w:w="0" w:type="auto"/>
            <w:gridSpan w:val="5"/>
          </w:tcPr>
          <w:p w14:paraId="54796F29" w14:textId="77777777"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Título del proyecto de tesis:</w:t>
            </w:r>
          </w:p>
        </w:tc>
      </w:tr>
      <w:tr w:rsidR="00D429CA" w14:paraId="769407CA" w14:textId="77777777" w:rsidTr="00D429CA">
        <w:tc>
          <w:tcPr>
            <w:tcW w:w="0" w:type="auto"/>
          </w:tcPr>
          <w:p w14:paraId="11CB9FE8" w14:textId="77777777"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Fecha de inicio:</w:t>
            </w:r>
          </w:p>
        </w:tc>
        <w:tc>
          <w:tcPr>
            <w:tcW w:w="0" w:type="auto"/>
            <w:gridSpan w:val="4"/>
          </w:tcPr>
          <w:p w14:paraId="4BC24313" w14:textId="77777777"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Fecha probable de término:</w:t>
            </w:r>
          </w:p>
        </w:tc>
      </w:tr>
      <w:tr w:rsidR="00D429CA" w14:paraId="02DCB7E6" w14:textId="77777777" w:rsidTr="00D429CA">
        <w:tc>
          <w:tcPr>
            <w:tcW w:w="0" w:type="auto"/>
            <w:gridSpan w:val="5"/>
          </w:tcPr>
          <w:p w14:paraId="27FBD30F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D429CA">
              <w:rPr>
                <w:rFonts w:asciiTheme="majorHAnsi" w:hAnsiTheme="majorHAnsi" w:cstheme="majorHAnsi"/>
                <w:b/>
                <w:szCs w:val="20"/>
              </w:rPr>
              <w:t>Aspectos a Evaluar</w:t>
            </w:r>
          </w:p>
        </w:tc>
      </w:tr>
      <w:tr w:rsidR="00D429CA" w14:paraId="033F5016" w14:textId="77777777" w:rsidTr="00D429CA">
        <w:tc>
          <w:tcPr>
            <w:tcW w:w="0" w:type="auto"/>
            <w:vMerge w:val="restart"/>
          </w:tcPr>
          <w:p w14:paraId="6887B709" w14:textId="77777777" w:rsidR="00D429CA" w:rsidRDefault="00D429CA" w:rsidP="00D429C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3985D539" w14:textId="77777777" w:rsidR="00D429CA" w:rsidRDefault="00D429CA" w:rsidP="00D429C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Reporte escrito</w:t>
            </w:r>
          </w:p>
        </w:tc>
        <w:tc>
          <w:tcPr>
            <w:tcW w:w="0" w:type="auto"/>
            <w:gridSpan w:val="4"/>
          </w:tcPr>
          <w:p w14:paraId="5E51CD56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Calificación</w:t>
            </w:r>
          </w:p>
        </w:tc>
      </w:tr>
      <w:tr w:rsidR="00D429CA" w14:paraId="777E0424" w14:textId="77777777" w:rsidTr="00D429CA">
        <w:tc>
          <w:tcPr>
            <w:tcW w:w="0" w:type="auto"/>
            <w:vMerge/>
          </w:tcPr>
          <w:p w14:paraId="2EF0086D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49800C6D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Muy Buena</w:t>
            </w:r>
          </w:p>
        </w:tc>
        <w:tc>
          <w:tcPr>
            <w:tcW w:w="0" w:type="auto"/>
          </w:tcPr>
          <w:p w14:paraId="50697F5F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Buena</w:t>
            </w:r>
          </w:p>
        </w:tc>
        <w:tc>
          <w:tcPr>
            <w:tcW w:w="0" w:type="auto"/>
          </w:tcPr>
          <w:p w14:paraId="7A484E2D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Aceptable</w:t>
            </w:r>
          </w:p>
        </w:tc>
        <w:tc>
          <w:tcPr>
            <w:tcW w:w="0" w:type="auto"/>
          </w:tcPr>
          <w:p w14:paraId="42EC1F6A" w14:textId="77777777" w:rsidR="00D429CA" w:rsidRDefault="00D429CA" w:rsidP="000B0821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 Aceptable</w:t>
            </w:r>
          </w:p>
        </w:tc>
      </w:tr>
      <w:tr w:rsidR="00D429CA" w14:paraId="7AD4D457" w14:textId="77777777" w:rsidTr="00D429CA">
        <w:tc>
          <w:tcPr>
            <w:tcW w:w="0" w:type="auto"/>
          </w:tcPr>
          <w:p w14:paraId="3871C2BA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. ¿El documento contiene el título, los objetivos del seminario y el protocolo?</w:t>
            </w:r>
          </w:p>
        </w:tc>
        <w:tc>
          <w:tcPr>
            <w:tcW w:w="0" w:type="auto"/>
          </w:tcPr>
          <w:p w14:paraId="7F4837E7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0958D0F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45140E7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C33D08F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1027B3DF" w14:textId="77777777" w:rsidTr="00D429CA">
        <w:tc>
          <w:tcPr>
            <w:tcW w:w="0" w:type="auto"/>
          </w:tcPr>
          <w:p w14:paraId="51E2F801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 ¿La calidad del documento en cuanto a redacción y ortografía es?</w:t>
            </w:r>
          </w:p>
        </w:tc>
        <w:tc>
          <w:tcPr>
            <w:tcW w:w="0" w:type="auto"/>
          </w:tcPr>
          <w:p w14:paraId="0B51158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B2D938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8440DA4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5CC0D51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02870FF3" w14:textId="77777777" w:rsidTr="00D429CA">
        <w:tc>
          <w:tcPr>
            <w:tcW w:w="0" w:type="auto"/>
          </w:tcPr>
          <w:p w14:paraId="5E2C2483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. ¿Originalidad y relevancia científica del proyecto</w:t>
            </w:r>
          </w:p>
        </w:tc>
        <w:tc>
          <w:tcPr>
            <w:tcW w:w="0" w:type="auto"/>
          </w:tcPr>
          <w:p w14:paraId="5E819FC3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DDAE471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17A8C68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6944F4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3C7A828B" w14:textId="77777777" w:rsidTr="00D429CA">
        <w:tc>
          <w:tcPr>
            <w:tcW w:w="0" w:type="auto"/>
          </w:tcPr>
          <w:p w14:paraId="127B7F73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 ¿Viabilidad técnica del proyecto</w:t>
            </w:r>
          </w:p>
        </w:tc>
        <w:tc>
          <w:tcPr>
            <w:tcW w:w="0" w:type="auto"/>
          </w:tcPr>
          <w:p w14:paraId="26D50BAA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62D3BAB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056F0D4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261C976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5EE317FB" w14:textId="77777777" w:rsidTr="00D429CA">
        <w:tc>
          <w:tcPr>
            <w:tcW w:w="0" w:type="auto"/>
          </w:tcPr>
          <w:p w14:paraId="42EEDDB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 Impacto potencial del proyecto</w:t>
            </w:r>
          </w:p>
        </w:tc>
        <w:tc>
          <w:tcPr>
            <w:tcW w:w="0" w:type="auto"/>
          </w:tcPr>
          <w:p w14:paraId="60BBCF47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00BB9ED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CE8787C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D63208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4DD32524" w14:textId="77777777" w:rsidTr="00B83AAF">
        <w:tc>
          <w:tcPr>
            <w:tcW w:w="0" w:type="auto"/>
            <w:gridSpan w:val="5"/>
          </w:tcPr>
          <w:p w14:paraId="491BE2A8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Exposición oral:</w:t>
            </w:r>
          </w:p>
        </w:tc>
      </w:tr>
      <w:tr w:rsidR="00D429CA" w14:paraId="7FA036D3" w14:textId="77777777" w:rsidTr="0020674E">
        <w:tc>
          <w:tcPr>
            <w:tcW w:w="0" w:type="auto"/>
          </w:tcPr>
          <w:p w14:paraId="3844B550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. Estructura y congruencia del contenido durante la exposición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3EEC92BB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4C5F384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91BD1CB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B4C0D20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07CFB788" w14:textId="77777777" w:rsidTr="00594606">
        <w:tc>
          <w:tcPr>
            <w:tcW w:w="0" w:type="auto"/>
          </w:tcPr>
          <w:p w14:paraId="40643151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. Habilidad en el manejo del lenguaje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5EC4C338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D823088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68CAE8B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E10DBDF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56DE1E26" w14:textId="77777777" w:rsidTr="004E510A">
        <w:tc>
          <w:tcPr>
            <w:tcW w:w="0" w:type="auto"/>
          </w:tcPr>
          <w:p w14:paraId="46C094C1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. Gestión del tiempo de exposición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65177A5E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0BE4236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DFEF83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9846331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26680A82" w14:textId="77777777" w:rsidTr="00DF0F01">
        <w:tc>
          <w:tcPr>
            <w:tcW w:w="0" w:type="auto"/>
          </w:tcPr>
          <w:p w14:paraId="22377F5C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 Manejo de recursos audiovisuales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461DA0F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9B44A6A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497B0EF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A6B6E0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3CCF2830" w14:textId="77777777" w:rsidTr="006876A9">
        <w:tc>
          <w:tcPr>
            <w:tcW w:w="0" w:type="auto"/>
          </w:tcPr>
          <w:p w14:paraId="0067F785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 Dominio del tema y habilidad para argumentar sus respuestas</w:t>
            </w:r>
            <w:r w:rsidR="00511BD6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2F8F5813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9329192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407468A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629CDF5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3AAC0F17" w14:textId="77777777" w:rsidTr="0005392C">
        <w:tc>
          <w:tcPr>
            <w:tcW w:w="0" w:type="auto"/>
          </w:tcPr>
          <w:p w14:paraId="7245A0C3" w14:textId="77777777" w:rsidR="00D429CA" w:rsidRDefault="00D429CA" w:rsidP="00D429CA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Calificación Final*:</w:t>
            </w:r>
          </w:p>
        </w:tc>
        <w:tc>
          <w:tcPr>
            <w:tcW w:w="0" w:type="auto"/>
            <w:gridSpan w:val="4"/>
          </w:tcPr>
          <w:p w14:paraId="7435452F" w14:textId="77777777" w:rsidR="00D429CA" w:rsidRDefault="00D429CA" w:rsidP="000B082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429CA" w14:paraId="236A3EBC" w14:textId="77777777" w:rsidTr="00E9378C">
        <w:trPr>
          <w:trHeight w:val="752"/>
        </w:trPr>
        <w:tc>
          <w:tcPr>
            <w:tcW w:w="0" w:type="auto"/>
            <w:gridSpan w:val="5"/>
          </w:tcPr>
          <w:p w14:paraId="75CBB84C" w14:textId="77777777" w:rsidR="00D429CA" w:rsidRDefault="00D429CA" w:rsidP="000B082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Observaciones:</w:t>
            </w:r>
          </w:p>
        </w:tc>
      </w:tr>
    </w:tbl>
    <w:p w14:paraId="3DF58757" w14:textId="77777777" w:rsidR="00D429CA" w:rsidRDefault="00D429CA" w:rsidP="00D429CA">
      <w:pPr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>* Calificación en una escala de 0 a 10.</w:t>
      </w:r>
    </w:p>
    <w:p w14:paraId="0F55F4AB" w14:textId="77777777" w:rsidR="00511BD6" w:rsidRDefault="00511BD6" w:rsidP="004F7978">
      <w:pPr>
        <w:jc w:val="center"/>
        <w:rPr>
          <w:rFonts w:asciiTheme="majorHAnsi" w:hAnsiTheme="majorHAnsi" w:cstheme="majorHAnsi"/>
          <w:b/>
        </w:rPr>
      </w:pPr>
    </w:p>
    <w:p w14:paraId="6F97F259" w14:textId="77777777" w:rsidR="004F7978" w:rsidRDefault="004F7978" w:rsidP="004F7978">
      <w:pPr>
        <w:jc w:val="center"/>
        <w:rPr>
          <w:rFonts w:asciiTheme="majorHAnsi" w:hAnsiTheme="majorHAnsi" w:cstheme="majorHAnsi"/>
          <w:b/>
        </w:rPr>
      </w:pPr>
      <w:r w:rsidRPr="004F7978">
        <w:rPr>
          <w:rFonts w:asciiTheme="majorHAnsi" w:hAnsiTheme="majorHAnsi" w:cstheme="majorHAnsi"/>
          <w:b/>
        </w:rPr>
        <w:t>COMITÉ TUTORIAL</w:t>
      </w:r>
    </w:p>
    <w:p w14:paraId="3339434F" w14:textId="77777777" w:rsidR="00D429CA" w:rsidRPr="004F7978" w:rsidRDefault="00D429CA" w:rsidP="004F7978">
      <w:pPr>
        <w:jc w:val="center"/>
        <w:rPr>
          <w:rFonts w:asciiTheme="majorHAnsi" w:hAnsiTheme="majorHAnsi" w:cstheme="majorHAnsi"/>
          <w:b/>
        </w:rPr>
      </w:pPr>
    </w:p>
    <w:tbl>
      <w:tblPr>
        <w:tblStyle w:val="Tablaconcuadrcula"/>
        <w:tblW w:w="910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84"/>
        <w:gridCol w:w="2668"/>
        <w:gridCol w:w="236"/>
        <w:gridCol w:w="3088"/>
      </w:tblGrid>
      <w:tr w:rsidR="004F7978" w:rsidRPr="004F7978" w14:paraId="685890F1" w14:textId="77777777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</w:tcPr>
          <w:p w14:paraId="36D7F4A8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Xxxx Xxxx Xxxx </w:t>
            </w:r>
          </w:p>
          <w:p w14:paraId="15D1AB66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  <w:p w14:paraId="27A91DC8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14:paraId="1DE83E33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bottom w:val="single" w:sz="4" w:space="0" w:color="auto"/>
            </w:tcBorders>
          </w:tcPr>
          <w:p w14:paraId="71A6FB5F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14:paraId="2E066B57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3088" w:type="dxa"/>
            <w:tcBorders>
              <w:top w:val="single" w:sz="4" w:space="0" w:color="auto"/>
              <w:bottom w:val="single" w:sz="4" w:space="0" w:color="auto"/>
            </w:tcBorders>
          </w:tcPr>
          <w:p w14:paraId="4750BDF3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Xxxx Xxxx Xxxx </w:t>
            </w:r>
          </w:p>
          <w:p w14:paraId="7F93E8D8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</w:tr>
      <w:tr w:rsidR="004F7978" w:rsidRPr="004F7978" w14:paraId="2A41D20D" w14:textId="77777777" w:rsidTr="000B0821">
        <w:trPr>
          <w:jc w:val="center"/>
        </w:trPr>
        <w:tc>
          <w:tcPr>
            <w:tcW w:w="2830" w:type="dxa"/>
            <w:tcBorders>
              <w:top w:val="single" w:sz="4" w:space="0" w:color="auto"/>
            </w:tcBorders>
          </w:tcPr>
          <w:p w14:paraId="28BD4BBD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Xxxx Xxxx Xxxx </w:t>
            </w:r>
          </w:p>
          <w:p w14:paraId="010F5181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84" w:type="dxa"/>
          </w:tcPr>
          <w:p w14:paraId="43B66C0C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668" w:type="dxa"/>
            <w:tcBorders>
              <w:top w:val="single" w:sz="4" w:space="0" w:color="auto"/>
            </w:tcBorders>
          </w:tcPr>
          <w:p w14:paraId="485BEC51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Xxxx Xxxx Xxxx </w:t>
            </w:r>
          </w:p>
          <w:p w14:paraId="0985AA35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</w:p>
        </w:tc>
        <w:tc>
          <w:tcPr>
            <w:tcW w:w="236" w:type="dxa"/>
          </w:tcPr>
          <w:p w14:paraId="67DF715E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  <w:tc>
          <w:tcPr>
            <w:tcW w:w="3088" w:type="dxa"/>
            <w:tcBorders>
              <w:top w:val="single" w:sz="4" w:space="0" w:color="auto"/>
            </w:tcBorders>
          </w:tcPr>
          <w:p w14:paraId="020D133F" w14:textId="77777777" w:rsidR="004F7978" w:rsidRPr="004F7978" w:rsidRDefault="004F7978" w:rsidP="004F797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4"/>
              </w:rPr>
              <w:t xml:space="preserve">Dr. Xxxx Xxxx Xxxx </w:t>
            </w:r>
          </w:p>
          <w:p w14:paraId="4AA8012C" w14:textId="77777777" w:rsidR="004F7978" w:rsidRPr="004F7978" w:rsidRDefault="004F7978" w:rsidP="000B0821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4"/>
                <w:lang w:val="en-US"/>
              </w:rPr>
            </w:pPr>
          </w:p>
        </w:tc>
      </w:tr>
    </w:tbl>
    <w:p w14:paraId="3A23F7C4" w14:textId="77777777" w:rsidR="000E7E4E" w:rsidRPr="004F7978" w:rsidRDefault="000E7E4E" w:rsidP="004F7978">
      <w:pPr>
        <w:spacing w:after="0" w:line="240" w:lineRule="auto"/>
        <w:jc w:val="center"/>
        <w:rPr>
          <w:rFonts w:ascii="Kelson" w:hAnsi="Kelson"/>
        </w:rPr>
      </w:pPr>
    </w:p>
    <w:sectPr w:rsidR="000E7E4E" w:rsidRPr="004F7978" w:rsidSect="009A6C28">
      <w:headerReference w:type="default" r:id="rId7"/>
      <w:footerReference w:type="default" r:id="rId8"/>
      <w:pgSz w:w="12240" w:h="15840" w:code="125"/>
      <w:pgMar w:top="1417" w:right="1701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CFC3D" w14:textId="77777777" w:rsidR="00DE2F80" w:rsidRDefault="00DE2F80" w:rsidP="009A6C28">
      <w:pPr>
        <w:spacing w:after="0" w:line="240" w:lineRule="auto"/>
      </w:pPr>
      <w:r>
        <w:separator/>
      </w:r>
    </w:p>
  </w:endnote>
  <w:endnote w:type="continuationSeparator" w:id="0">
    <w:p w14:paraId="07DEEE81" w14:textId="77777777" w:rsidR="00DE2F80" w:rsidRDefault="00DE2F80" w:rsidP="009A6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elson">
    <w:panose1 w:val="020005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Gotham Blac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">
    <w:panose1 w:val="02000604040000020004"/>
    <w:charset w:val="00"/>
    <w:family w:val="auto"/>
    <w:pitch w:val="variable"/>
    <w:sig w:usb0="800000A7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D78C4" w14:textId="77777777" w:rsidR="009A6C28" w:rsidRDefault="009A6C28">
    <w:pPr>
      <w:pStyle w:val="Piedepgina"/>
    </w:pPr>
    <w:r>
      <w:rPr>
        <w:noProof/>
        <w:lang w:eastAsia="es-MX"/>
      </w:rPr>
      <w:drawing>
        <wp:anchor distT="0" distB="0" distL="114300" distR="114300" simplePos="0" relativeHeight="251658240" behindDoc="0" locked="0" layoutInCell="1" allowOverlap="1" wp14:anchorId="73008790" wp14:editId="765D8570">
          <wp:simplePos x="0" y="0"/>
          <wp:positionH relativeFrom="column">
            <wp:posOffset>-1076008</wp:posOffset>
          </wp:positionH>
          <wp:positionV relativeFrom="paragraph">
            <wp:posOffset>-441325</wp:posOffset>
          </wp:positionV>
          <wp:extent cx="8064521" cy="1055659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e de pagina unidad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4521" cy="1055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MX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CD509B4" wp14:editId="13E22D83">
              <wp:simplePos x="0" y="0"/>
              <wp:positionH relativeFrom="column">
                <wp:posOffset>1707515</wp:posOffset>
              </wp:positionH>
              <wp:positionV relativeFrom="paragraph">
                <wp:posOffset>86995</wp:posOffset>
              </wp:positionV>
              <wp:extent cx="4978400" cy="387350"/>
              <wp:effectExtent l="0" t="0" r="0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78400" cy="387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F8BC73" w14:textId="77777777"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9A6C28">
                            <w:rPr>
                              <w:rFonts w:ascii="Gotham Black" w:hAnsi="Gotham Black"/>
                              <w:color w:val="FFFFFF" w:themeColor="background1"/>
                              <w:sz w:val="14"/>
                              <w:szCs w:val="14"/>
                            </w:rPr>
                            <w:t>Universidad Autónoma de Zacatecas “Francisco García Salinas”</w:t>
                          </w:r>
                        </w:p>
                        <w:p w14:paraId="6F627B04" w14:textId="77777777" w:rsid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Jardín Juár</w:t>
                          </w: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e</w:t>
                          </w:r>
                          <w:r w:rsidRPr="009A6C28"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z No. 147, Centro Histórico de Zacatecas, Zac. C.P. 98000</w:t>
                          </w:r>
                        </w:p>
                        <w:p w14:paraId="3016303B" w14:textId="77777777" w:rsidR="009A6C28" w:rsidRPr="009A6C28" w:rsidRDefault="009A6C28" w:rsidP="009A6C28">
                          <w:pPr>
                            <w:spacing w:after="0" w:line="240" w:lineRule="auto"/>
                            <w:jc w:val="center"/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" w:hAnsi="Gotham"/>
                              <w:color w:val="FFFFFF" w:themeColor="background1"/>
                              <w:sz w:val="12"/>
                              <w:szCs w:val="12"/>
                            </w:rPr>
                            <w:t>Tel. (492) 922 9109 922 2924 Correo Electrónico: rectoría@uaz.edu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D509B4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34.45pt;margin-top:6.85pt;width:392pt;height:3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" filled="f" stroked="f">
              <v:textbox>
                <w:txbxContent>
                  <w:p w14:paraId="66F8BC73" w14:textId="77777777"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</w:pPr>
                    <w:r w:rsidRPr="009A6C28">
                      <w:rPr>
                        <w:rFonts w:ascii="Gotham Black" w:hAnsi="Gotham Black"/>
                        <w:color w:val="FFFFFF" w:themeColor="background1"/>
                        <w:sz w:val="14"/>
                        <w:szCs w:val="14"/>
                      </w:rPr>
                      <w:t>Universidad Autónoma de Zacatecas “Francisco García Salinas”</w:t>
                    </w:r>
                  </w:p>
                  <w:p w14:paraId="6F627B04" w14:textId="77777777" w:rsid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Jardín Juár</w:t>
                    </w: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e</w:t>
                    </w:r>
                    <w:r w:rsidRPr="009A6C28"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z No. 147, Centro Histórico de Zacatecas, Zac. C.P. 98000</w:t>
                    </w:r>
                  </w:p>
                  <w:p w14:paraId="3016303B" w14:textId="77777777" w:rsidR="009A6C28" w:rsidRPr="009A6C28" w:rsidRDefault="009A6C28" w:rsidP="009A6C28">
                    <w:pPr>
                      <w:spacing w:after="0" w:line="240" w:lineRule="auto"/>
                      <w:jc w:val="center"/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</w:pPr>
                    <w:r>
                      <w:rPr>
                        <w:rFonts w:ascii="Gotham" w:hAnsi="Gotham"/>
                        <w:color w:val="FFFFFF" w:themeColor="background1"/>
                        <w:sz w:val="12"/>
                        <w:szCs w:val="12"/>
                      </w:rPr>
                      <w:t>Tel. (492) 922 9109 922 2924 Correo Electrónico: rectoría@uaz.edu.mx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45832" w14:textId="77777777" w:rsidR="00DE2F80" w:rsidRDefault="00DE2F80" w:rsidP="009A6C28">
      <w:pPr>
        <w:spacing w:after="0" w:line="240" w:lineRule="auto"/>
      </w:pPr>
      <w:r>
        <w:separator/>
      </w:r>
    </w:p>
  </w:footnote>
  <w:footnote w:type="continuationSeparator" w:id="0">
    <w:p w14:paraId="4C0D2005" w14:textId="77777777" w:rsidR="00DE2F80" w:rsidRDefault="00DE2F80" w:rsidP="009A6C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19198" w14:textId="77777777" w:rsidR="009A6C28" w:rsidRDefault="009A6C28" w:rsidP="009A6C28">
    <w:pPr>
      <w:pStyle w:val="Encabezado"/>
      <w:ind w:left="-851"/>
    </w:pPr>
    <w:r>
      <w:rPr>
        <w:noProof/>
        <w:lang w:eastAsia="es-MX"/>
      </w:rPr>
      <w:drawing>
        <wp:inline distT="0" distB="0" distL="0" distR="0" wp14:anchorId="39F473E7" wp14:editId="720F3FA7">
          <wp:extent cx="2502000" cy="525600"/>
          <wp:effectExtent l="0" t="0" r="0" b="8255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OSICION OFICI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000" cy="52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5795D">
      <w:t xml:space="preserve"> </w:t>
    </w:r>
    <w:r w:rsidR="0045795D">
      <w:rPr>
        <w:noProof/>
        <w:lang w:eastAsia="es-MX"/>
      </w:rPr>
      <w:drawing>
        <wp:inline distT="0" distB="0" distL="0" distR="0" wp14:anchorId="4E09E899" wp14:editId="6D2D0408">
          <wp:extent cx="595638" cy="589105"/>
          <wp:effectExtent l="0" t="0" r="0" b="190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PI_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04" cy="614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ytzQ1NjIyNTZX0lEKTi0uzszPAykwqQUA7Pa/YSwAAAA="/>
  </w:docVars>
  <w:rsids>
    <w:rsidRoot w:val="000E7E4E"/>
    <w:rsid w:val="00065212"/>
    <w:rsid w:val="000B2250"/>
    <w:rsid w:val="000E7E4E"/>
    <w:rsid w:val="0012240E"/>
    <w:rsid w:val="00155F37"/>
    <w:rsid w:val="00177AAF"/>
    <w:rsid w:val="00275E64"/>
    <w:rsid w:val="002D7B7F"/>
    <w:rsid w:val="002E3C6C"/>
    <w:rsid w:val="003F4022"/>
    <w:rsid w:val="0045795D"/>
    <w:rsid w:val="004F7978"/>
    <w:rsid w:val="00511BD6"/>
    <w:rsid w:val="00812214"/>
    <w:rsid w:val="009A6C28"/>
    <w:rsid w:val="009B70AF"/>
    <w:rsid w:val="009E58B2"/>
    <w:rsid w:val="00A0063F"/>
    <w:rsid w:val="00BE56D1"/>
    <w:rsid w:val="00C97F85"/>
    <w:rsid w:val="00D429CA"/>
    <w:rsid w:val="00D77486"/>
    <w:rsid w:val="00DE2F80"/>
    <w:rsid w:val="00E34F1B"/>
    <w:rsid w:val="00EA5C64"/>
    <w:rsid w:val="00ED6D18"/>
    <w:rsid w:val="00F8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3B45C4"/>
  <w15:chartTrackingRefBased/>
  <w15:docId w15:val="{436EA5BB-B6AA-4B90-A488-CC1FBF6A0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97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A6C28"/>
  </w:style>
  <w:style w:type="paragraph" w:styleId="Piedepgina">
    <w:name w:val="footer"/>
    <w:basedOn w:val="Normal"/>
    <w:link w:val="PiedepginaCar"/>
    <w:uiPriority w:val="99"/>
    <w:unhideWhenUsed/>
    <w:rsid w:val="009A6C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A6C28"/>
  </w:style>
  <w:style w:type="table" w:styleId="Tablaconcuadrcula">
    <w:name w:val="Table Grid"/>
    <w:basedOn w:val="Tablanormal"/>
    <w:uiPriority w:val="39"/>
    <w:qFormat/>
    <w:rsid w:val="009A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D42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3E872F1-201C-4CFE-A3F4-0EA5A6424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>Dr. Huizilopoztli Luna García</Manager>
  <Company>MCPI-UAZ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uizilopoztli Luna García</dc:creator>
  <cp:keywords/>
  <dc:description/>
  <cp:lastModifiedBy>Dr. Huizilopoztli Luna García</cp:lastModifiedBy>
  <cp:revision>4</cp:revision>
  <cp:lastPrinted>2021-03-11T13:40:00Z</cp:lastPrinted>
  <dcterms:created xsi:type="dcterms:W3CDTF">2021-04-20T06:38:00Z</dcterms:created>
  <dcterms:modified xsi:type="dcterms:W3CDTF">2021-10-27T17:25:00Z</dcterms:modified>
  <cp:version>v2</cp:version>
</cp:coreProperties>
</file>